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w:t>
      </w:r>
      <w:proofErr w:type="gramStart"/>
      <w:r w:rsidR="00262704" w:rsidRPr="00262704">
        <w:rPr>
          <w:rFonts w:ascii="Arial" w:hAnsi="Arial" w:cs="Arial"/>
          <w:b/>
          <w:bCs/>
          <w:sz w:val="24"/>
          <w:lang w:val="en-US" w:eastAsia="en-US"/>
        </w:rPr>
        <w:t>e][</w:t>
      </w:r>
      <w:proofErr w:type="gramEnd"/>
      <w:r w:rsidR="00262704" w:rsidRPr="00262704">
        <w:rPr>
          <w:rFonts w:ascii="Arial" w:hAnsi="Arial" w:cs="Arial"/>
          <w:b/>
          <w:bCs/>
          <w:sz w:val="24"/>
          <w:lang w:val="en-US" w:eastAsia="en-US"/>
        </w:rPr>
        <w:t>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w:t>
      </w:r>
      <w:proofErr w:type="gramStart"/>
      <w:r>
        <w:t>e][</w:t>
      </w:r>
      <w:proofErr w:type="gramEnd"/>
      <w:r>
        <w:t>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5D5309" w:rsidP="00AF5271">
            <w:pPr>
              <w:snapToGrid w:val="0"/>
              <w:spacing w:before="120"/>
              <w:rPr>
                <w:rFonts w:ascii="Arial" w:eastAsiaTheme="minorEastAsia" w:hAnsi="Arial" w:cs="Arial"/>
                <w:lang w:eastAsia="ja-JP"/>
              </w:rPr>
            </w:pPr>
            <w:hyperlink r:id="rId14" w:history="1">
              <w:r w:rsidR="00A9075C" w:rsidRPr="00B73EBF">
                <w:rPr>
                  <w:rStyle w:val="af6"/>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1073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4588202" w:rsidR="00A1073B" w:rsidRDefault="00A1073B" w:rsidP="00A1073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02807C38" w:rsidR="00A1073B" w:rsidRDefault="00A1073B" w:rsidP="00A1073B">
            <w:pPr>
              <w:snapToGrid w:val="0"/>
              <w:spacing w:before="120"/>
              <w:rPr>
                <w:rFonts w:ascii="Arial" w:hAnsi="Arial" w:cs="Arial"/>
              </w:rPr>
            </w:pPr>
            <w:r>
              <w:rPr>
                <w:rFonts w:ascii="Arial" w:hAnsi="Arial" w:cs="Arial"/>
                <w:lang w:eastAsia="en-US"/>
              </w:rPr>
              <w:t>wuyumin@xiaomi.com</w:t>
            </w:r>
          </w:p>
        </w:tc>
      </w:tr>
      <w:tr w:rsidR="00A1073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1073B" w:rsidRPr="007E0288"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1073B" w:rsidRPr="007E0288" w:rsidRDefault="00A1073B" w:rsidP="00A1073B">
            <w:pPr>
              <w:snapToGrid w:val="0"/>
              <w:spacing w:before="120"/>
              <w:rPr>
                <w:rFonts w:ascii="Arial" w:eastAsiaTheme="minorEastAsia" w:hAnsi="Arial" w:cs="Arial"/>
                <w:lang w:eastAsia="ja-JP"/>
              </w:rPr>
            </w:pPr>
          </w:p>
        </w:tc>
      </w:tr>
      <w:tr w:rsidR="00A1073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1073B" w:rsidRPr="0070379A" w:rsidRDefault="00A1073B" w:rsidP="00A1073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1073B" w:rsidRDefault="00A1073B" w:rsidP="00A1073B">
            <w:pPr>
              <w:snapToGrid w:val="0"/>
              <w:spacing w:before="120"/>
              <w:rPr>
                <w:rFonts w:ascii="Arial" w:eastAsiaTheme="minorEastAsia" w:hAnsi="Arial" w:cs="Arial"/>
                <w:lang w:eastAsia="ja-JP"/>
              </w:rPr>
            </w:pPr>
          </w:p>
        </w:tc>
      </w:tr>
      <w:tr w:rsidR="00A1073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1073B" w:rsidRDefault="00A1073B" w:rsidP="00A1073B">
            <w:pPr>
              <w:snapToGrid w:val="0"/>
              <w:spacing w:before="120"/>
              <w:rPr>
                <w:rFonts w:ascii="Arial" w:eastAsiaTheme="minorEastAsia" w:hAnsi="Arial" w:cs="Arial"/>
                <w:lang w:eastAsia="ja-JP"/>
              </w:rPr>
            </w:pPr>
          </w:p>
        </w:tc>
      </w:tr>
      <w:tr w:rsidR="00A1073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1073B" w:rsidRDefault="00A1073B" w:rsidP="00A1073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1073B" w:rsidRDefault="00A1073B" w:rsidP="00A1073B">
            <w:pPr>
              <w:snapToGrid w:val="0"/>
              <w:spacing w:before="120"/>
              <w:rPr>
                <w:rFonts w:ascii="Arial" w:eastAsiaTheme="minorEastAsia" w:hAnsi="Arial" w:cs="Arial"/>
                <w:lang w:eastAsia="ja-JP"/>
              </w:rPr>
            </w:pPr>
          </w:p>
        </w:tc>
      </w:tr>
      <w:tr w:rsidR="00A1073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1073B" w:rsidRDefault="00A1073B" w:rsidP="00A1073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1073B" w:rsidRDefault="00A1073B" w:rsidP="00A1073B">
            <w:pPr>
              <w:snapToGrid w:val="0"/>
              <w:spacing w:before="120"/>
              <w:rPr>
                <w:rFonts w:ascii="Arial" w:eastAsia="等线" w:hAnsi="Arial" w:cs="Arial"/>
              </w:rPr>
            </w:pPr>
          </w:p>
        </w:tc>
      </w:tr>
      <w:tr w:rsidR="00A1073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1073B" w:rsidRDefault="00A1073B" w:rsidP="00A1073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1073B" w:rsidRDefault="00A1073B" w:rsidP="00A1073B">
            <w:pPr>
              <w:snapToGrid w:val="0"/>
              <w:spacing w:before="120"/>
              <w:rPr>
                <w:rFonts w:ascii="Arial" w:hAnsi="Arial" w:cs="Arial"/>
                <w:lang w:eastAsia="en-US"/>
              </w:rPr>
            </w:pPr>
          </w:p>
        </w:tc>
      </w:tr>
      <w:tr w:rsidR="00A1073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1073B" w:rsidRDefault="00A1073B" w:rsidP="00A1073B">
            <w:pPr>
              <w:snapToGrid w:val="0"/>
              <w:spacing w:before="120"/>
              <w:rPr>
                <w:rFonts w:ascii="Arial" w:eastAsia="Malgun Gothic" w:hAnsi="Arial" w:cs="Arial"/>
                <w:lang w:eastAsia="ko-KR"/>
              </w:rPr>
            </w:pPr>
          </w:p>
        </w:tc>
      </w:tr>
      <w:tr w:rsidR="00A1073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1073B" w:rsidRDefault="00A1073B" w:rsidP="00A1073B">
            <w:pPr>
              <w:snapToGrid w:val="0"/>
              <w:spacing w:before="120"/>
              <w:rPr>
                <w:rFonts w:ascii="Arial" w:eastAsia="Malgun Gothic" w:hAnsi="Arial" w:cs="Arial"/>
                <w:lang w:eastAsia="ko-KR"/>
              </w:rPr>
            </w:pPr>
          </w:p>
        </w:tc>
      </w:tr>
      <w:tr w:rsidR="00A1073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1073B" w:rsidRPr="00A458D9" w:rsidRDefault="00A1073B" w:rsidP="00A1073B">
            <w:pPr>
              <w:snapToGrid w:val="0"/>
              <w:spacing w:before="120"/>
              <w:rPr>
                <w:rFonts w:ascii="Arial" w:eastAsia="等线" w:hAnsi="Arial" w:cs="Arial"/>
              </w:rPr>
            </w:pPr>
          </w:p>
        </w:tc>
      </w:tr>
      <w:tr w:rsidR="00A1073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1073B" w:rsidRPr="00A00AB4"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1073B" w:rsidRDefault="00A1073B" w:rsidP="00A1073B">
            <w:pPr>
              <w:snapToGrid w:val="0"/>
              <w:spacing w:before="120"/>
              <w:rPr>
                <w:rFonts w:ascii="Arial" w:eastAsia="等线" w:hAnsi="Arial" w:cs="Arial"/>
              </w:rPr>
            </w:pPr>
          </w:p>
        </w:tc>
      </w:tr>
      <w:tr w:rsidR="00A1073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1073B" w:rsidRDefault="00A1073B" w:rsidP="00A1073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1073B" w:rsidRDefault="00A1073B" w:rsidP="00A1073B">
            <w:pPr>
              <w:snapToGrid w:val="0"/>
              <w:spacing w:before="120"/>
              <w:rPr>
                <w:rFonts w:ascii="Arial" w:eastAsia="等线" w:hAnsi="Arial" w:cs="Arial"/>
              </w:rPr>
            </w:pPr>
          </w:p>
        </w:tc>
      </w:tr>
      <w:tr w:rsidR="00A1073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1073B" w:rsidRPr="001245BF"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1073B" w:rsidRPr="001245BF" w:rsidRDefault="00A1073B" w:rsidP="00A1073B">
            <w:pPr>
              <w:snapToGrid w:val="0"/>
              <w:spacing w:before="120"/>
              <w:rPr>
                <w:rFonts w:ascii="Arial" w:eastAsia="PMingLiU" w:hAnsi="Arial" w:cs="Arial"/>
                <w:lang w:eastAsia="zh-TW"/>
              </w:rPr>
            </w:pPr>
          </w:p>
        </w:tc>
      </w:tr>
      <w:tr w:rsidR="00A1073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1073B" w:rsidRPr="0047676A" w:rsidRDefault="00A1073B" w:rsidP="00A1073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1073B" w:rsidRPr="00261FF5" w:rsidRDefault="00A1073B" w:rsidP="00A1073B">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76341812" w14:textId="77777777" w:rsid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p w14:paraId="4FA4C36E" w14:textId="478C50E4" w:rsidR="00742F0E" w:rsidRPr="00742F0E" w:rsidRDefault="00742F0E" w:rsidP="00421C0D">
            <w:pPr>
              <w:rPr>
                <w:rFonts w:ascii="Arial" w:eastAsia="Malgun Gothic" w:hAnsi="Arial" w:cs="Arial" w:hint="eastAsia"/>
                <w:sz w:val="21"/>
                <w:szCs w:val="22"/>
                <w:lang w:eastAsia="ko-KR"/>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 xml:space="preserve">OPPO] yes, but if the network’s intension of C-RNTI is for a unicast new transmission, not for PTM </w:t>
            </w:r>
            <w:proofErr w:type="spellStart"/>
            <w:r w:rsidRPr="007003DB">
              <w:rPr>
                <w:rFonts w:ascii="Arial" w:eastAsia="等线" w:hAnsi="Arial" w:cs="Arial"/>
                <w:color w:val="FF0000"/>
                <w:sz w:val="21"/>
                <w:szCs w:val="22"/>
                <w:highlight w:val="yellow"/>
              </w:rPr>
              <w:t>retranmission</w:t>
            </w:r>
            <w:proofErr w:type="spellEnd"/>
            <w:r w:rsidRPr="007003DB">
              <w:rPr>
                <w:rFonts w:ascii="Arial" w:eastAsia="等线" w:hAnsi="Arial" w:cs="Arial"/>
                <w:color w:val="FF0000"/>
                <w:sz w:val="21"/>
                <w:szCs w:val="22"/>
                <w:highlight w:val="yellow"/>
              </w:rPr>
              <w:t>, how to capture this cas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w:t>
            </w:r>
            <w:r w:rsidRPr="0086587B">
              <w:rPr>
                <w:b/>
              </w:rPr>
              <w:lastRenderedPageBreak/>
              <w:t xml:space="preserve">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D13958"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48D3E979" w:rsidR="00D13958" w:rsidRPr="00177B8B" w:rsidRDefault="00D13958" w:rsidP="00D1395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4B0A200" w:rsidR="00D13958" w:rsidRPr="00177B8B" w:rsidRDefault="00D13958" w:rsidP="00D13958">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074381B7" w:rsidR="00D13958" w:rsidRPr="00177B8B" w:rsidRDefault="00D13958" w:rsidP="00D13958">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D13958"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D13958" w:rsidRDefault="00D13958" w:rsidP="00D1395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D13958" w:rsidRDefault="00D13958" w:rsidP="00D1395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D13958" w:rsidRDefault="00D13958" w:rsidP="00D13958">
            <w:pPr>
              <w:rPr>
                <w:rFonts w:ascii="Arial" w:eastAsia="等线" w:hAnsi="Arial" w:cs="Arial"/>
                <w:lang w:eastAsia="en-US"/>
              </w:rPr>
            </w:pPr>
          </w:p>
        </w:tc>
      </w:tr>
      <w:tr w:rsidR="00D13958"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D13958" w:rsidRPr="00D17973" w:rsidRDefault="00D13958" w:rsidP="00D13958">
            <w:pPr>
              <w:jc w:val="left"/>
              <w:rPr>
                <w:rFonts w:ascii="Arial" w:eastAsia="Yu Mincho" w:hAnsi="Arial" w:cs="Arial"/>
                <w:sz w:val="20"/>
                <w:lang w:val="en-US"/>
              </w:rPr>
            </w:pPr>
          </w:p>
        </w:tc>
      </w:tr>
      <w:tr w:rsidR="00D13958"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D13958" w:rsidRPr="007339BF" w:rsidRDefault="00D13958" w:rsidP="00D1395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D13958" w:rsidRPr="007339BF" w:rsidRDefault="00D13958" w:rsidP="00D1395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D13958" w:rsidRDefault="00D13958" w:rsidP="00D13958">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等线" w:hAnsi="Arial" w:cs="Arial"/>
                <w:sz w:val="20"/>
              </w:rPr>
            </w:pPr>
            <w:r>
              <w:rPr>
                <w:rFonts w:ascii="Arial" w:eastAsia="等线" w:hAnsi="Arial" w:cs="Arial"/>
                <w:sz w:val="20"/>
              </w:rPr>
              <w:t>The same logic for mapping between G-RNTI and MBS session</w:t>
            </w:r>
            <w:r w:rsidR="004C59BE">
              <w:rPr>
                <w:rFonts w:ascii="Arial" w:eastAsia="等线" w:hAnsi="Arial" w:cs="Arial"/>
                <w:sz w:val="20"/>
              </w:rPr>
              <w:t>s</w:t>
            </w:r>
            <w:r>
              <w:rPr>
                <w:rFonts w:ascii="Arial" w:eastAsia="等线" w:hAnsi="Arial" w:cs="Arial"/>
                <w:sz w:val="20"/>
              </w:rPr>
              <w:t xml:space="preserve"> should </w:t>
            </w:r>
            <w:r w:rsidR="008F757C">
              <w:rPr>
                <w:rFonts w:ascii="Arial" w:eastAsia="等线" w:hAnsi="Arial" w:cs="Arial"/>
                <w:sz w:val="20"/>
              </w:rPr>
              <w:t xml:space="preserve">be </w:t>
            </w:r>
            <w:r>
              <w:rPr>
                <w:rFonts w:ascii="Arial" w:eastAsia="等线" w:hAnsi="Arial" w:cs="Arial"/>
                <w:sz w:val="20"/>
              </w:rPr>
              <w:t xml:space="preserve">reused for the </w:t>
            </w:r>
            <w:r w:rsidR="00FF432D">
              <w:rPr>
                <w:rFonts w:ascii="Arial" w:eastAsia="等线" w:hAnsi="Arial" w:cs="Arial"/>
                <w:sz w:val="20"/>
              </w:rPr>
              <w:t>GC-</w:t>
            </w:r>
            <w:r>
              <w:rPr>
                <w:rFonts w:ascii="Arial" w:eastAsia="等线" w:hAnsi="Arial" w:cs="Arial"/>
                <w:sz w:val="20"/>
              </w:rPr>
              <w:t>SPS.</w:t>
            </w:r>
          </w:p>
        </w:tc>
      </w:tr>
      <w:tr w:rsidR="00951E26"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049BCFFA" w:rsidR="00951E26" w:rsidRPr="00177B8B" w:rsidRDefault="00951E26" w:rsidP="00951E2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68864B89" w:rsidR="00951E26" w:rsidRPr="00177B8B" w:rsidRDefault="00951E26" w:rsidP="00951E26">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951E26" w:rsidRPr="00177B8B" w:rsidRDefault="00951E26" w:rsidP="00951E26">
            <w:pPr>
              <w:rPr>
                <w:rFonts w:ascii="Arial" w:hAnsi="Arial" w:cs="Arial"/>
                <w:sz w:val="21"/>
                <w:szCs w:val="22"/>
              </w:rPr>
            </w:pPr>
          </w:p>
        </w:tc>
      </w:tr>
      <w:tr w:rsidR="00951E26"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951E26" w:rsidRDefault="00951E26" w:rsidP="00951E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951E26" w:rsidRDefault="00951E26" w:rsidP="00951E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951E26" w:rsidRDefault="00951E26" w:rsidP="00951E26">
            <w:pPr>
              <w:rPr>
                <w:rFonts w:ascii="Arial" w:eastAsia="等线" w:hAnsi="Arial" w:cs="Arial"/>
                <w:lang w:eastAsia="en-US"/>
              </w:rPr>
            </w:pPr>
          </w:p>
        </w:tc>
      </w:tr>
      <w:tr w:rsidR="00951E26"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951E26" w:rsidRPr="00D17973" w:rsidRDefault="00951E26" w:rsidP="00951E26">
            <w:pPr>
              <w:jc w:val="left"/>
              <w:rPr>
                <w:rFonts w:ascii="Arial" w:eastAsia="Yu Mincho" w:hAnsi="Arial" w:cs="Arial"/>
                <w:sz w:val="20"/>
                <w:lang w:val="en-US"/>
              </w:rPr>
            </w:pPr>
          </w:p>
        </w:tc>
      </w:tr>
      <w:tr w:rsidR="00951E26"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951E26" w:rsidRPr="007339BF" w:rsidRDefault="00951E26" w:rsidP="00951E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951E26" w:rsidRPr="007339BF" w:rsidRDefault="00951E26" w:rsidP="00951E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951E26" w:rsidRDefault="00951E26" w:rsidP="00951E26">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lastRenderedPageBreak/>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278607BC" w14:textId="77777777" w:rsidR="00CA5AAE" w:rsidRPr="00742F0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10E83B72" w14:textId="5BE38692" w:rsidR="00742F0E" w:rsidRPr="00CA5AAE" w:rsidRDefault="00742F0E" w:rsidP="00742F0E">
            <w:pPr>
              <w:overflowPunct/>
              <w:autoSpaceDE/>
              <w:autoSpaceDN/>
              <w:adjustRightInd/>
              <w:spacing w:after="0" w:line="240" w:lineRule="auto"/>
              <w:jc w:val="left"/>
              <w:textAlignment w:val="auto"/>
              <w:rPr>
                <w:rFonts w:ascii="Arial" w:eastAsia="等线" w:hAnsi="Arial" w:cs="Arial" w:hint="eastAsia"/>
                <w:sz w:val="21"/>
                <w:szCs w:val="22"/>
              </w:rPr>
            </w:pPr>
            <w:r w:rsidRPr="007003DB">
              <w:rPr>
                <w:rFonts w:ascii="Arial" w:eastAsia="等线" w:hAnsi="Arial" w:cs="Arial" w:hint="eastAsia"/>
                <w:color w:val="FF0000"/>
                <w:sz w:val="21"/>
                <w:szCs w:val="22"/>
                <w:highlight w:val="yellow"/>
              </w:rPr>
              <w:t>[</w:t>
            </w:r>
            <w:r w:rsidRPr="007003DB">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latest agreement is in RAN1#106bis. The FFS is not FFS any more in my understandin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Config-Multicast</w:t>
            </w:r>
            <w:r>
              <w:t xml:space="preserve"> in TDM mode. That is, during the same time interval, an </w:t>
            </w:r>
            <w:proofErr w:type="spellStart"/>
            <w:r w:rsidRPr="008B458D">
              <w:t>sps-ConfigIndex</w:t>
            </w:r>
            <w:proofErr w:type="spellEnd"/>
            <w:r w:rsidRPr="00CB44A7">
              <w:t xml:space="preserve"> in a </w:t>
            </w:r>
            <w:r w:rsidRPr="008B458D">
              <w:lastRenderedPageBreak/>
              <w:t>SPS-Config-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等线"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500B35"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39EDD294" w:rsidR="00500B35" w:rsidRPr="00177B8B" w:rsidRDefault="00500B35" w:rsidP="00500B35">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3B44563" w:rsidR="00500B35" w:rsidRPr="00177B8B" w:rsidRDefault="00500B35" w:rsidP="00500B35">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500B35" w:rsidRPr="00177B8B" w:rsidRDefault="00500B35" w:rsidP="00500B35">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65D6EE0F" w:rsidR="00500B35" w:rsidRPr="00177B8B" w:rsidRDefault="00500B35" w:rsidP="00500B35">
            <w:pPr>
              <w:rPr>
                <w:rFonts w:ascii="Arial" w:hAnsi="Arial" w:cs="Arial"/>
                <w:sz w:val="21"/>
                <w:szCs w:val="22"/>
              </w:rPr>
            </w:pPr>
            <w:r>
              <w:rPr>
                <w:rFonts w:ascii="Arial" w:eastAsia="等线" w:hAnsi="Arial" w:cs="Arial"/>
                <w:sz w:val="20"/>
              </w:rPr>
              <w:t>Agree with the FFS point indicated by Samsung.</w:t>
            </w:r>
          </w:p>
        </w:tc>
      </w:tr>
      <w:tr w:rsidR="00500B35"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500B35" w:rsidRDefault="00500B35" w:rsidP="00500B35">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500B35" w:rsidRDefault="00500B35" w:rsidP="00500B35">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500B35" w:rsidRDefault="00500B35" w:rsidP="00500B35">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500B35" w:rsidRDefault="00500B35" w:rsidP="00500B35">
            <w:pPr>
              <w:rPr>
                <w:rFonts w:ascii="Arial" w:eastAsia="等线" w:hAnsi="Arial" w:cs="Arial"/>
                <w:lang w:eastAsia="en-US"/>
              </w:rPr>
            </w:pPr>
          </w:p>
        </w:tc>
      </w:tr>
      <w:tr w:rsidR="00500B35"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500B35" w:rsidRPr="00D17973" w:rsidRDefault="00500B35" w:rsidP="00500B35">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500B35" w:rsidRPr="00D17973" w:rsidRDefault="00500B35" w:rsidP="00500B35">
            <w:pPr>
              <w:jc w:val="left"/>
              <w:rPr>
                <w:rFonts w:ascii="Arial" w:eastAsia="Yu Mincho" w:hAnsi="Arial" w:cs="Arial"/>
                <w:sz w:val="20"/>
                <w:lang w:val="en-US"/>
              </w:rPr>
            </w:pPr>
          </w:p>
        </w:tc>
      </w:tr>
      <w:tr w:rsidR="00500B35"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500B35" w:rsidRPr="007339BF" w:rsidRDefault="00500B35" w:rsidP="00500B35">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500B35" w:rsidRPr="007339BF" w:rsidRDefault="00500B35" w:rsidP="00500B35">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500B35" w:rsidRDefault="00500B35" w:rsidP="00500B35">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500B35" w:rsidRDefault="00500B35" w:rsidP="00500B35">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lastRenderedPageBreak/>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等线" w:hAnsi="Arial" w:cs="Arial"/>
                <w:sz w:val="20"/>
              </w:rPr>
            </w:pPr>
          </w:p>
        </w:tc>
      </w:tr>
      <w:tr w:rsidR="008E23D8"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4C0879A" w:rsidR="008E23D8" w:rsidRPr="00177B8B" w:rsidRDefault="008E23D8" w:rsidP="008E23D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191F2119" w:rsidR="008E23D8" w:rsidRPr="00177B8B" w:rsidRDefault="008E23D8" w:rsidP="008E23D8">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8E23D8" w:rsidRPr="00177B8B" w:rsidRDefault="008E23D8" w:rsidP="008E23D8">
            <w:pPr>
              <w:rPr>
                <w:rFonts w:ascii="Arial" w:hAnsi="Arial" w:cs="Arial"/>
                <w:sz w:val="21"/>
                <w:szCs w:val="22"/>
              </w:rPr>
            </w:pPr>
          </w:p>
        </w:tc>
      </w:tr>
      <w:tr w:rsidR="008E23D8"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8E23D8" w:rsidRDefault="008E23D8" w:rsidP="008E23D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8E23D8" w:rsidRDefault="008E23D8" w:rsidP="008E23D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8E23D8" w:rsidRDefault="008E23D8" w:rsidP="008E23D8">
            <w:pPr>
              <w:rPr>
                <w:rFonts w:ascii="Arial" w:eastAsia="等线" w:hAnsi="Arial" w:cs="Arial"/>
                <w:lang w:eastAsia="en-US"/>
              </w:rPr>
            </w:pPr>
          </w:p>
        </w:tc>
      </w:tr>
      <w:tr w:rsidR="008E23D8"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8E23D8" w:rsidRPr="00D17973" w:rsidRDefault="008E23D8" w:rsidP="008E23D8">
            <w:pPr>
              <w:jc w:val="left"/>
              <w:rPr>
                <w:rFonts w:ascii="Arial" w:eastAsia="Yu Mincho" w:hAnsi="Arial" w:cs="Arial"/>
                <w:sz w:val="20"/>
                <w:lang w:val="en-US"/>
              </w:rPr>
            </w:pPr>
          </w:p>
        </w:tc>
      </w:tr>
      <w:tr w:rsidR="008E23D8"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8E23D8" w:rsidRPr="007339BF" w:rsidRDefault="008E23D8" w:rsidP="008E23D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8E23D8" w:rsidRPr="007339BF" w:rsidRDefault="008E23D8" w:rsidP="008E23D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8E23D8" w:rsidRDefault="008E23D8" w:rsidP="008E23D8">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lastRenderedPageBreak/>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等线" w:hAnsi="Arial" w:cs="Arial"/>
                <w:sz w:val="20"/>
              </w:rPr>
            </w:pPr>
            <w:r>
              <w:rPr>
                <w:rFonts w:ascii="Arial" w:eastAsia="等线" w:hAnsi="Arial" w:cs="Arial" w:hint="eastAsia"/>
                <w:sz w:val="20"/>
              </w:rPr>
              <w:t>I</w:t>
            </w:r>
            <w:r>
              <w:rPr>
                <w:rFonts w:ascii="Arial" w:eastAsia="等线" w:hAnsi="Arial" w:cs="Arial"/>
                <w:sz w:val="20"/>
              </w:rPr>
              <w:t xml:space="preserve">t is </w:t>
            </w:r>
            <w:r w:rsidR="001532F6">
              <w:rPr>
                <w:rFonts w:ascii="Arial" w:eastAsia="等线" w:hAnsi="Arial" w:cs="Arial"/>
                <w:sz w:val="20"/>
              </w:rPr>
              <w:t xml:space="preserve">purely </w:t>
            </w:r>
            <w:r>
              <w:rPr>
                <w:rFonts w:ascii="Arial" w:eastAsia="等线" w:hAnsi="Arial" w:cs="Arial"/>
                <w:sz w:val="20"/>
              </w:rPr>
              <w:t>a</w:t>
            </w:r>
            <w:r w:rsidR="00211A0D">
              <w:rPr>
                <w:rFonts w:ascii="Arial" w:eastAsia="等线" w:hAnsi="Arial" w:cs="Arial"/>
                <w:sz w:val="20"/>
              </w:rPr>
              <w:t>n</w:t>
            </w:r>
            <w:r>
              <w:rPr>
                <w:rFonts w:ascii="Arial" w:eastAsia="等线" w:hAnsi="Arial" w:cs="Arial"/>
                <w:sz w:val="20"/>
              </w:rPr>
              <w:t xml:space="preserve"> NW implementation issue.</w:t>
            </w:r>
          </w:p>
        </w:tc>
      </w:tr>
      <w:tr w:rsidR="00690C42"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1144E0B1" w:rsidR="00690C42" w:rsidRPr="00177B8B" w:rsidRDefault="00690C42" w:rsidP="00690C42">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1A6CB3DB" w:rsidR="00690C42" w:rsidRPr="00177B8B" w:rsidRDefault="00690C42" w:rsidP="00690C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90C42" w:rsidRPr="00177B8B" w:rsidRDefault="00690C42" w:rsidP="00690C42">
            <w:pPr>
              <w:rPr>
                <w:rFonts w:ascii="Arial" w:hAnsi="Arial" w:cs="Arial"/>
                <w:sz w:val="21"/>
                <w:szCs w:val="22"/>
              </w:rPr>
            </w:pPr>
          </w:p>
        </w:tc>
      </w:tr>
      <w:tr w:rsidR="00690C42"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690C42" w:rsidRDefault="00690C42" w:rsidP="00690C4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690C42" w:rsidRDefault="00690C42" w:rsidP="00690C4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90C42" w:rsidRDefault="00690C42" w:rsidP="00690C42">
            <w:pPr>
              <w:rPr>
                <w:rFonts w:ascii="Arial" w:eastAsia="等线" w:hAnsi="Arial" w:cs="Arial"/>
                <w:lang w:eastAsia="en-US"/>
              </w:rPr>
            </w:pPr>
          </w:p>
        </w:tc>
      </w:tr>
      <w:tr w:rsidR="00690C42"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90C42" w:rsidRPr="00D17973" w:rsidRDefault="00690C42" w:rsidP="00690C42">
            <w:pPr>
              <w:jc w:val="left"/>
              <w:rPr>
                <w:rFonts w:ascii="Arial" w:eastAsia="Yu Mincho" w:hAnsi="Arial" w:cs="Arial"/>
                <w:sz w:val="20"/>
                <w:lang w:val="en-US"/>
              </w:rPr>
            </w:pPr>
          </w:p>
        </w:tc>
      </w:tr>
      <w:tr w:rsidR="00690C42"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90C42" w:rsidRPr="007339BF" w:rsidRDefault="00690C42" w:rsidP="00690C4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90C42" w:rsidRPr="007339BF" w:rsidRDefault="00690C42" w:rsidP="00690C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90C42" w:rsidRDefault="00690C42" w:rsidP="00690C42">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等线" w:hAnsi="Arial" w:cs="Arial"/>
                <w:sz w:val="20"/>
              </w:rPr>
            </w:pPr>
          </w:p>
        </w:tc>
      </w:tr>
      <w:tr w:rsidR="00262095"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3B14B468" w:rsidR="00262095" w:rsidRPr="00177B8B" w:rsidRDefault="00262095" w:rsidP="0026209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2459C4F0" w:rsidR="00262095" w:rsidRPr="00177B8B" w:rsidRDefault="00262095" w:rsidP="00262095">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262095" w:rsidRPr="00177B8B" w:rsidRDefault="00262095" w:rsidP="00262095">
            <w:pPr>
              <w:rPr>
                <w:rFonts w:ascii="Arial" w:hAnsi="Arial" w:cs="Arial"/>
                <w:sz w:val="21"/>
                <w:szCs w:val="22"/>
              </w:rPr>
            </w:pPr>
          </w:p>
        </w:tc>
      </w:tr>
      <w:tr w:rsidR="00262095"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262095" w:rsidRDefault="00262095" w:rsidP="0026209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262095" w:rsidRDefault="00262095" w:rsidP="0026209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262095" w:rsidRDefault="00262095" w:rsidP="00262095">
            <w:pPr>
              <w:rPr>
                <w:rFonts w:ascii="Arial" w:eastAsia="等线" w:hAnsi="Arial" w:cs="Arial"/>
                <w:lang w:eastAsia="en-US"/>
              </w:rPr>
            </w:pPr>
          </w:p>
        </w:tc>
      </w:tr>
      <w:tr w:rsidR="00262095"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262095" w:rsidRPr="00D17973" w:rsidRDefault="00262095" w:rsidP="00262095">
            <w:pPr>
              <w:jc w:val="left"/>
              <w:rPr>
                <w:rFonts w:ascii="Arial" w:eastAsia="Yu Mincho" w:hAnsi="Arial" w:cs="Arial"/>
                <w:sz w:val="20"/>
                <w:lang w:val="en-US"/>
              </w:rPr>
            </w:pPr>
          </w:p>
        </w:tc>
      </w:tr>
      <w:tr w:rsidR="00262095"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262095" w:rsidRPr="007339BF" w:rsidRDefault="00262095" w:rsidP="0026209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262095" w:rsidRPr="007339BF" w:rsidRDefault="00262095" w:rsidP="0026209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262095" w:rsidRDefault="00262095" w:rsidP="00262095">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w:t>
            </w:r>
            <w:proofErr w:type="spellStart"/>
            <w:r>
              <w:rPr>
                <w:rFonts w:ascii="Arial" w:eastAsia="等线" w:hAnsi="Arial" w:cs="Arial"/>
                <w:sz w:val="21"/>
                <w:szCs w:val="22"/>
              </w:rPr>
              <w:t>gNB</w:t>
            </w:r>
            <w:proofErr w:type="spellEnd"/>
            <w:r>
              <w:rPr>
                <w:rFonts w:ascii="Arial" w:eastAsia="等线" w:hAnsi="Arial" w:cs="Arial"/>
                <w:sz w:val="21"/>
                <w:szCs w:val="22"/>
              </w:rPr>
              <w:t xml:space="preserve">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lastRenderedPageBreak/>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等线"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525DBC"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16E75A07" w:rsidR="00525DBC" w:rsidRPr="00177B8B" w:rsidRDefault="00525DBC" w:rsidP="00525DB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4475770A" w:rsidR="00525DBC" w:rsidRPr="00177B8B" w:rsidRDefault="00525DBC" w:rsidP="00525DBC">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696492D2" w:rsidR="00525DBC" w:rsidRPr="00177B8B" w:rsidRDefault="00525DBC" w:rsidP="00525DBC">
            <w:pPr>
              <w:rPr>
                <w:rFonts w:ascii="Arial" w:hAnsi="Arial" w:cs="Arial"/>
                <w:sz w:val="21"/>
                <w:szCs w:val="22"/>
              </w:rPr>
            </w:pPr>
            <w:r>
              <w:rPr>
                <w:rFonts w:ascii="Arial" w:eastAsia="等线" w:hAnsi="Arial" w:cs="Arial"/>
                <w:sz w:val="20"/>
              </w:rPr>
              <w:t>We slightly prefer Option 4, but also ok with Option 3.1 or 3.2.</w:t>
            </w:r>
          </w:p>
        </w:tc>
      </w:tr>
      <w:tr w:rsidR="00525DBC"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1BC49820" w:rsidR="00525DBC" w:rsidRDefault="00CA3F3B" w:rsidP="00525DBC">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03C3972B" w:rsidR="00525DBC" w:rsidRDefault="00CA3F3B" w:rsidP="00525DBC">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2AC30" w14:textId="77777777" w:rsidR="00CA3F3B" w:rsidRPr="009B393D" w:rsidRDefault="00CA3F3B" w:rsidP="00CA3F3B">
            <w:pPr>
              <w:rPr>
                <w:rFonts w:ascii="Arial" w:eastAsia="等线" w:hAnsi="Arial" w:cs="Arial"/>
                <w:sz w:val="20"/>
              </w:rPr>
            </w:pPr>
            <w:r w:rsidRPr="009B393D">
              <w:rPr>
                <w:rFonts w:ascii="Arial" w:eastAsia="等线" w:hAnsi="Arial" w:cs="Arial"/>
                <w:sz w:val="20"/>
              </w:rPr>
              <w:t xml:space="preserve">Considering the different traffic pattens between unicast services and multicast services, new DRX command MAC CE for multicast DRX operations independent of </w:t>
            </w:r>
            <w:proofErr w:type="spellStart"/>
            <w:r w:rsidRPr="009B393D">
              <w:rPr>
                <w:rFonts w:ascii="Arial" w:eastAsia="等线" w:hAnsi="Arial" w:cs="Arial"/>
                <w:sz w:val="20"/>
              </w:rPr>
              <w:t>lagency</w:t>
            </w:r>
            <w:proofErr w:type="spellEnd"/>
            <w:r w:rsidRPr="009B393D">
              <w:rPr>
                <w:rFonts w:ascii="Arial" w:eastAsia="等线" w:hAnsi="Arial" w:cs="Arial"/>
                <w:sz w:val="20"/>
              </w:rPr>
              <w:t xml:space="preserve"> DRX command MAC CE for unicast DRX operation should be introduced. </w:t>
            </w:r>
          </w:p>
          <w:p w14:paraId="3D76CF17" w14:textId="7814A77E" w:rsidR="00525DBC" w:rsidRDefault="00CA3F3B" w:rsidP="00CA3F3B">
            <w:pPr>
              <w:rPr>
                <w:rFonts w:ascii="Arial" w:eastAsia="等线" w:hAnsi="Arial" w:cs="Arial"/>
                <w:lang w:eastAsia="en-US"/>
              </w:rPr>
            </w:pPr>
            <w:proofErr w:type="spellStart"/>
            <w:r w:rsidRPr="009B393D">
              <w:rPr>
                <w:rFonts w:ascii="Arial" w:eastAsia="等线" w:hAnsi="Arial" w:cs="Arial"/>
                <w:sz w:val="20"/>
              </w:rPr>
              <w:t>Futhermore</w:t>
            </w:r>
            <w:proofErr w:type="spellEnd"/>
            <w:r w:rsidRPr="009B393D">
              <w:rPr>
                <w:rFonts w:ascii="Arial" w:eastAsia="等线" w:hAnsi="Arial" w:cs="Arial"/>
                <w:sz w:val="20"/>
              </w:rPr>
              <w:t>, new DRX command MAC CE can be introduced per multicast DRX operation (i.e. per G-RNTI basis), considering the different traffic pattens between different multicast services.</w:t>
            </w:r>
          </w:p>
        </w:tc>
      </w:tr>
      <w:tr w:rsidR="00525DBC"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30BBB782"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04DEAC9A" w:rsidR="00525DBC" w:rsidRPr="007339BF" w:rsidRDefault="00CA3F3B" w:rsidP="00525DBC">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0E70" w14:textId="77777777" w:rsidR="00CA3F3B" w:rsidRPr="009B393D" w:rsidRDefault="00CA3F3B" w:rsidP="00CA3F3B">
            <w:pPr>
              <w:rPr>
                <w:rFonts w:ascii="Arial" w:hAnsi="Arial" w:cs="Arial"/>
                <w:sz w:val="21"/>
                <w:szCs w:val="22"/>
              </w:rPr>
            </w:pPr>
            <w:r w:rsidRPr="009B393D">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63F353C2" w14:textId="7DC086EC" w:rsidR="00525DBC" w:rsidRPr="00D17973" w:rsidRDefault="00CA3F3B" w:rsidP="00CA3F3B">
            <w:pPr>
              <w:jc w:val="left"/>
              <w:rPr>
                <w:rFonts w:ascii="Arial" w:eastAsia="Yu Mincho" w:hAnsi="Arial" w:cs="Arial"/>
                <w:sz w:val="20"/>
                <w:lang w:val="en-US"/>
              </w:rPr>
            </w:pPr>
            <w:r w:rsidRPr="009B393D">
              <w:rPr>
                <w:rFonts w:ascii="Arial" w:hAnsi="Arial" w:cs="Arial"/>
                <w:sz w:val="21"/>
                <w:szCs w:val="22"/>
              </w:rPr>
              <w:t xml:space="preserve">And also, as it has been agreed that multicast DRX pattern is configured on a per G-RNTI basis, it is reasonable to use different Multicast DRX </w:t>
            </w:r>
            <w:proofErr w:type="spellStart"/>
            <w:r w:rsidRPr="009B393D">
              <w:rPr>
                <w:rFonts w:ascii="Arial" w:hAnsi="Arial" w:cs="Arial"/>
                <w:sz w:val="21"/>
                <w:szCs w:val="22"/>
              </w:rPr>
              <w:t>Commond</w:t>
            </w:r>
            <w:proofErr w:type="spellEnd"/>
            <w:r w:rsidRPr="009B393D">
              <w:rPr>
                <w:rFonts w:ascii="Arial" w:hAnsi="Arial" w:cs="Arial"/>
                <w:sz w:val="21"/>
                <w:szCs w:val="22"/>
              </w:rPr>
              <w:t xml:space="preserve"> MAC-CE for different Multicast services.</w:t>
            </w:r>
          </w:p>
        </w:tc>
      </w:tr>
      <w:tr w:rsidR="00525DBC"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525DBC" w:rsidRPr="007339BF" w:rsidRDefault="00525DBC" w:rsidP="00525DB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525DBC" w:rsidRPr="007339BF" w:rsidRDefault="00525DBC" w:rsidP="00525DB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525DBC" w:rsidRDefault="00525DBC" w:rsidP="00525DBC">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 xml:space="preserve">MBS service is not delay sensitive service as URLLC. </w:t>
            </w:r>
            <w:proofErr w:type="gramStart"/>
            <w:r w:rsidRPr="005869AF">
              <w:rPr>
                <w:rFonts w:ascii="Arial" w:hAnsi="Arial" w:cs="Arial"/>
                <w:sz w:val="20"/>
              </w:rPr>
              <w:t>So</w:t>
            </w:r>
            <w:proofErr w:type="gramEnd"/>
            <w:r w:rsidRPr="005869AF">
              <w:rPr>
                <w:rFonts w:ascii="Arial" w:hAnsi="Arial" w:cs="Arial"/>
                <w:sz w:val="20"/>
              </w:rPr>
              <w:t xml:space="preserve">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lastRenderedPageBreak/>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xml:space="preserve">.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5C04ED"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3E9B2820" w:rsidR="005C04ED" w:rsidRPr="00177B8B" w:rsidRDefault="005C04ED" w:rsidP="005C04E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5C04ED" w:rsidRPr="00177B8B" w:rsidRDefault="005C04ED" w:rsidP="005C04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615F34F5" w:rsidR="005C04ED" w:rsidRPr="00177B8B" w:rsidRDefault="005C04ED" w:rsidP="005C04ED">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 xml:space="preserve">aybe this can be left to the </w:t>
            </w:r>
            <w:proofErr w:type="spellStart"/>
            <w:r>
              <w:rPr>
                <w:rFonts w:ascii="Arial" w:eastAsia="等线" w:hAnsi="Arial" w:cs="Arial"/>
                <w:sz w:val="20"/>
              </w:rPr>
              <w:t>gNB</w:t>
            </w:r>
            <w:proofErr w:type="spellEnd"/>
            <w:r>
              <w:rPr>
                <w:rFonts w:ascii="Arial" w:eastAsia="等线" w:hAnsi="Arial" w:cs="Arial"/>
                <w:sz w:val="20"/>
              </w:rPr>
              <w:t xml:space="preserve"> configuration.</w:t>
            </w:r>
          </w:p>
        </w:tc>
      </w:tr>
      <w:tr w:rsidR="005C04ED"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4A9AF7C8" w:rsidR="005C04ED" w:rsidRDefault="00CA3F3B" w:rsidP="005C04ED">
            <w:pPr>
              <w:jc w:val="center"/>
              <w:rPr>
                <w:rFonts w:ascii="Arial" w:eastAsia="Malgun Gothic" w:hAnsi="Arial" w:cs="Arial"/>
                <w:sz w:val="21"/>
                <w:lang w:eastAsia="en-US"/>
              </w:rPr>
            </w:pPr>
            <w:r>
              <w:rPr>
                <w:rFonts w:ascii="Arial" w:eastAsia="等线" w:hAnsi="Arial" w:cs="Arial" w:hint="eastAsia"/>
                <w:sz w:val="20"/>
              </w:rPr>
              <w:lastRenderedPageBreak/>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16BB3E03" w:rsidR="005C04ED" w:rsidRDefault="00CA3F3B" w:rsidP="005C04ED">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36BC789E" w:rsidR="005C04ED" w:rsidRDefault="00CA3F3B" w:rsidP="005C04ED">
            <w:pPr>
              <w:rPr>
                <w:rFonts w:ascii="Arial" w:eastAsia="等线" w:hAnsi="Arial" w:cs="Arial"/>
                <w:lang w:eastAsia="en-US"/>
              </w:rPr>
            </w:pPr>
            <w:r w:rsidRPr="007E648E">
              <w:rPr>
                <w:rFonts w:ascii="Arial" w:eastAsia="等线" w:hAnsi="Arial" w:cs="Arial"/>
                <w:sz w:val="20"/>
              </w:rPr>
              <w:t>It’s useful for some use cases</w:t>
            </w:r>
            <w:r>
              <w:rPr>
                <w:rFonts w:ascii="Arial" w:eastAsia="等线" w:hAnsi="Arial" w:cs="Arial"/>
                <w:sz w:val="20"/>
              </w:rPr>
              <w:t xml:space="preserve">. </w:t>
            </w:r>
            <w:r w:rsidRPr="007E648E">
              <w:rPr>
                <w:rFonts w:ascii="Arial" w:eastAsia="等线" w:hAnsi="Arial" w:cs="Arial"/>
                <w:sz w:val="20"/>
              </w:rPr>
              <w:t>Since Short DRX is optional, it is up to NW to configure it or not.</w:t>
            </w:r>
          </w:p>
        </w:tc>
      </w:tr>
      <w:tr w:rsidR="005C04ED"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641D4ED5"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31599FC8" w:rsidR="005C04ED" w:rsidRPr="007339BF" w:rsidRDefault="00CA3F3B" w:rsidP="005C04ED">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60744A7F" w:rsidR="005C04ED" w:rsidRPr="00D17973" w:rsidRDefault="00CA3F3B" w:rsidP="005C04ED">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5C04ED"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5C04ED" w:rsidRPr="007339BF" w:rsidRDefault="005C04ED" w:rsidP="005C04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5C04ED" w:rsidRPr="007339BF" w:rsidRDefault="005C04ED" w:rsidP="005C04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5C04ED" w:rsidRDefault="005C04ED" w:rsidP="005C04E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等线" w:hAnsi="Arial" w:cs="Arial"/>
                <w:sz w:val="20"/>
              </w:rPr>
            </w:pPr>
          </w:p>
        </w:tc>
      </w:tr>
      <w:tr w:rsidR="00C62A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4B80AA44" w:rsidR="00C62A71" w:rsidRPr="00177B8B" w:rsidRDefault="00C62A71" w:rsidP="00C62A7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2210C37A" w:rsidR="00C62A71" w:rsidRPr="00177B8B" w:rsidRDefault="00C62A71" w:rsidP="00C62A71">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C62A71" w:rsidRPr="00177B8B" w:rsidRDefault="00C62A71" w:rsidP="00C62A71">
            <w:pPr>
              <w:rPr>
                <w:rFonts w:ascii="Arial" w:hAnsi="Arial" w:cs="Arial"/>
                <w:sz w:val="21"/>
                <w:szCs w:val="22"/>
              </w:rPr>
            </w:pPr>
          </w:p>
        </w:tc>
      </w:tr>
      <w:tr w:rsidR="00C62A71"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C62A71" w:rsidRDefault="00C62A71" w:rsidP="00C62A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C62A71" w:rsidRDefault="00C62A71" w:rsidP="00C62A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C62A71" w:rsidRDefault="00C62A71" w:rsidP="00C62A71">
            <w:pPr>
              <w:rPr>
                <w:rFonts w:ascii="Arial" w:eastAsia="等线" w:hAnsi="Arial" w:cs="Arial"/>
                <w:lang w:eastAsia="en-US"/>
              </w:rPr>
            </w:pPr>
          </w:p>
        </w:tc>
      </w:tr>
      <w:tr w:rsidR="00C62A71"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C62A71" w:rsidRPr="00D17973" w:rsidRDefault="00C62A71" w:rsidP="00C62A71">
            <w:pPr>
              <w:jc w:val="left"/>
              <w:rPr>
                <w:rFonts w:ascii="Arial" w:eastAsia="Yu Mincho" w:hAnsi="Arial" w:cs="Arial"/>
                <w:sz w:val="20"/>
                <w:lang w:val="en-US"/>
              </w:rPr>
            </w:pPr>
          </w:p>
        </w:tc>
      </w:tr>
      <w:tr w:rsidR="00C62A71"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C62A71" w:rsidRPr="007339BF" w:rsidRDefault="00C62A71" w:rsidP="00C62A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C62A71" w:rsidRPr="007339BF" w:rsidRDefault="00C62A71" w:rsidP="00C62A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C62A71" w:rsidRDefault="00C62A71" w:rsidP="00C62A71">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lastRenderedPageBreak/>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lastRenderedPageBreak/>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sz w:val="21"/>
                <w:szCs w:val="22"/>
              </w:rPr>
            </w:pPr>
            <w:r>
              <w:rPr>
                <w:rFonts w:ascii="Arial" w:eastAsia="等线"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F86343"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57A35979" w:rsidR="00F86343" w:rsidRPr="00177B8B" w:rsidRDefault="00F86343" w:rsidP="00F8634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30AC5CF0" w:rsidR="00F86343" w:rsidRPr="00177B8B" w:rsidRDefault="00F86343" w:rsidP="00F86343">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F86343" w:rsidRPr="00177B8B" w:rsidRDefault="00F86343" w:rsidP="00F86343">
            <w:pPr>
              <w:rPr>
                <w:rFonts w:ascii="Arial" w:hAnsi="Arial" w:cs="Arial"/>
                <w:sz w:val="21"/>
                <w:szCs w:val="22"/>
              </w:rPr>
            </w:pPr>
          </w:p>
        </w:tc>
      </w:tr>
      <w:tr w:rsidR="00F86343"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F86343" w:rsidRDefault="00F86343" w:rsidP="00F8634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F86343" w:rsidRDefault="00F86343" w:rsidP="00F8634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F86343" w:rsidRDefault="00F86343" w:rsidP="00F86343">
            <w:pPr>
              <w:rPr>
                <w:rFonts w:ascii="Arial" w:eastAsia="等线" w:hAnsi="Arial" w:cs="Arial"/>
                <w:lang w:eastAsia="en-US"/>
              </w:rPr>
            </w:pPr>
          </w:p>
        </w:tc>
      </w:tr>
      <w:tr w:rsidR="00F86343"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F86343" w:rsidRPr="00D17973" w:rsidRDefault="00F86343" w:rsidP="00F86343">
            <w:pPr>
              <w:jc w:val="left"/>
              <w:rPr>
                <w:rFonts w:ascii="Arial" w:eastAsia="Yu Mincho" w:hAnsi="Arial" w:cs="Arial"/>
                <w:sz w:val="20"/>
                <w:lang w:val="en-US"/>
              </w:rPr>
            </w:pPr>
          </w:p>
        </w:tc>
      </w:tr>
      <w:tr w:rsidR="00F86343"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F86343" w:rsidRPr="007339BF" w:rsidRDefault="00F86343" w:rsidP="00F8634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F86343" w:rsidRPr="007339BF" w:rsidRDefault="00F86343" w:rsidP="00F8634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F86343" w:rsidRDefault="00F86343" w:rsidP="00F86343">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w:t>
            </w:r>
            <w:proofErr w:type="gramStart"/>
            <w:r w:rsidR="00EA3B1F" w:rsidRPr="00211C68">
              <w:t>RetransmissionTimerDLPTM</w:t>
            </w:r>
            <w:proofErr w:type="spellEnd"/>
            <w:r>
              <w:rPr>
                <w:rFonts w:hint="eastAsia"/>
              </w:rPr>
              <w:t>(</w:t>
            </w:r>
            <w:proofErr w:type="gram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t xml:space="preserve">For option3, </w:t>
            </w:r>
            <w:proofErr w:type="gramStart"/>
            <w:r>
              <w:rPr>
                <w:rFonts w:ascii="Arial" w:eastAsia="等线" w:hAnsi="Arial" w:cs="Arial"/>
                <w:sz w:val="21"/>
                <w:szCs w:val="22"/>
              </w:rPr>
              <w:t>It</w:t>
            </w:r>
            <w:proofErr w:type="gramEnd"/>
            <w:r>
              <w:rPr>
                <w:rFonts w:ascii="Arial" w:eastAsia="等线" w:hAnsi="Arial" w:cs="Arial"/>
                <w:sz w:val="21"/>
                <w:szCs w:val="22"/>
              </w:rPr>
              <w:t xml:space="preserve">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等线" w:hAnsi="Arial" w:cs="Arial"/>
                <w:sz w:val="20"/>
              </w:rPr>
            </w:pPr>
            <w:r>
              <w:rPr>
                <w:rFonts w:ascii="Arial" w:hAnsi="Arial" w:cs="Arial"/>
                <w:sz w:val="21"/>
                <w:szCs w:val="22"/>
              </w:rPr>
              <w:t>Same answer as Q10.</w:t>
            </w:r>
          </w:p>
        </w:tc>
      </w:tr>
      <w:tr w:rsidR="00E76366"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4658A832" w:rsidR="00E76366" w:rsidRPr="00177B8B" w:rsidRDefault="00E76366" w:rsidP="00E76366">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E76366" w:rsidRPr="00177B8B" w:rsidRDefault="00E76366" w:rsidP="00E7636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52396DCA" w:rsidR="00E76366" w:rsidRPr="00177B8B" w:rsidRDefault="00E76366" w:rsidP="00E76366">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E76366"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E76366" w:rsidRDefault="00E76366" w:rsidP="00E7636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E76366" w:rsidRDefault="00E76366" w:rsidP="00E7636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E76366" w:rsidRDefault="00E76366" w:rsidP="00E76366">
            <w:pPr>
              <w:rPr>
                <w:rFonts w:ascii="Arial" w:eastAsia="等线" w:hAnsi="Arial" w:cs="Arial"/>
                <w:lang w:eastAsia="en-US"/>
              </w:rPr>
            </w:pPr>
          </w:p>
        </w:tc>
      </w:tr>
      <w:tr w:rsidR="00E76366"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E76366" w:rsidRPr="00D17973" w:rsidRDefault="00E76366" w:rsidP="00E76366">
            <w:pPr>
              <w:jc w:val="left"/>
              <w:rPr>
                <w:rFonts w:ascii="Arial" w:eastAsia="Yu Mincho" w:hAnsi="Arial" w:cs="Arial"/>
                <w:sz w:val="20"/>
                <w:lang w:val="en-US"/>
              </w:rPr>
            </w:pPr>
          </w:p>
        </w:tc>
      </w:tr>
      <w:tr w:rsidR="00E76366"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E76366" w:rsidRPr="007339BF" w:rsidRDefault="00E76366" w:rsidP="00E7636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E76366" w:rsidRPr="007339BF" w:rsidRDefault="00E76366" w:rsidP="00E7636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E76366" w:rsidRDefault="00E76366" w:rsidP="00E76366">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w:t>
      </w:r>
      <w:proofErr w:type="gramStart"/>
      <w:r w:rsidRPr="00211C68">
        <w:t>resource based</w:t>
      </w:r>
      <w:proofErr w:type="gramEnd"/>
      <w:r w:rsidRPr="00211C68">
        <w:t xml:space="preserve">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 xml:space="preserve">In unicast DRX, no matter the HARQ feedback is ACK or NACK, the UE will start the DRX RTT timer for power saving purpose in DRX RTT timer running period. If the MAC PDU is not decoded successfully, the </w:t>
      </w:r>
      <w:r>
        <w:lastRenderedPageBreak/>
        <w:t>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8"/>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lastRenderedPageBreak/>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a"/>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a"/>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a"/>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a"/>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a"/>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a"/>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等线"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BB0FB6"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0132EB98" w:rsidR="00BB0FB6" w:rsidRPr="00177B8B" w:rsidRDefault="00BB0FB6" w:rsidP="00BB0FB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1984C551" w:rsidR="00BB0FB6" w:rsidRPr="00177B8B" w:rsidRDefault="00BB0FB6" w:rsidP="00BB0FB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BB0FB6" w:rsidRPr="00177B8B" w:rsidRDefault="00BB0FB6" w:rsidP="00BB0FB6">
            <w:pPr>
              <w:rPr>
                <w:rFonts w:ascii="Arial" w:hAnsi="Arial" w:cs="Arial"/>
                <w:sz w:val="21"/>
                <w:szCs w:val="22"/>
              </w:rPr>
            </w:pPr>
          </w:p>
        </w:tc>
      </w:tr>
      <w:tr w:rsidR="00BB0FB6"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BB0FB6" w:rsidRDefault="00BB0FB6" w:rsidP="00BB0FB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BB0FB6" w:rsidRDefault="00BB0FB6" w:rsidP="00BB0FB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BB0FB6" w:rsidRDefault="00BB0FB6" w:rsidP="00BB0FB6">
            <w:pPr>
              <w:rPr>
                <w:rFonts w:ascii="Arial" w:eastAsia="等线" w:hAnsi="Arial" w:cs="Arial"/>
                <w:lang w:eastAsia="en-US"/>
              </w:rPr>
            </w:pPr>
          </w:p>
        </w:tc>
      </w:tr>
      <w:tr w:rsidR="00BB0FB6"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BB0FB6" w:rsidRPr="00D17973" w:rsidRDefault="00BB0FB6" w:rsidP="00BB0FB6">
            <w:pPr>
              <w:jc w:val="left"/>
              <w:rPr>
                <w:rFonts w:ascii="Arial" w:eastAsia="Yu Mincho" w:hAnsi="Arial" w:cs="Arial"/>
                <w:sz w:val="20"/>
                <w:lang w:val="en-US"/>
              </w:rPr>
            </w:pPr>
          </w:p>
        </w:tc>
      </w:tr>
      <w:tr w:rsidR="00BB0FB6"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BB0FB6" w:rsidRPr="007339BF" w:rsidRDefault="00BB0FB6" w:rsidP="00BB0FB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BB0FB6" w:rsidRPr="007339BF" w:rsidRDefault="00BB0FB6" w:rsidP="00BB0FB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BB0FB6" w:rsidRDefault="00BB0FB6" w:rsidP="00BB0FB6">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8"/>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等线"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9C6F1E"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36E40F01" w:rsidR="009C6F1E" w:rsidRPr="00177B8B" w:rsidRDefault="009C6F1E" w:rsidP="009C6F1E">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66205A8D" w:rsidR="009C6F1E" w:rsidRPr="00177B8B" w:rsidRDefault="009C6F1E" w:rsidP="009C6F1E">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C6F1E" w:rsidRPr="00177B8B" w:rsidRDefault="009C6F1E" w:rsidP="009C6F1E">
            <w:pPr>
              <w:rPr>
                <w:rFonts w:ascii="Arial" w:hAnsi="Arial" w:cs="Arial"/>
                <w:sz w:val="21"/>
                <w:szCs w:val="22"/>
              </w:rPr>
            </w:pPr>
          </w:p>
        </w:tc>
      </w:tr>
      <w:tr w:rsidR="009C6F1E"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C6F1E" w:rsidRDefault="009C6F1E" w:rsidP="009C6F1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C6F1E" w:rsidRDefault="009C6F1E" w:rsidP="009C6F1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C6F1E" w:rsidRDefault="009C6F1E" w:rsidP="009C6F1E">
            <w:pPr>
              <w:rPr>
                <w:rFonts w:ascii="Arial" w:eastAsia="等线" w:hAnsi="Arial" w:cs="Arial"/>
                <w:lang w:eastAsia="en-US"/>
              </w:rPr>
            </w:pPr>
          </w:p>
        </w:tc>
      </w:tr>
      <w:tr w:rsidR="009C6F1E"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C6F1E" w:rsidRPr="00D17973" w:rsidRDefault="009C6F1E" w:rsidP="009C6F1E">
            <w:pPr>
              <w:jc w:val="left"/>
              <w:rPr>
                <w:rFonts w:ascii="Arial" w:eastAsia="Yu Mincho" w:hAnsi="Arial" w:cs="Arial"/>
                <w:sz w:val="20"/>
                <w:lang w:val="en-US"/>
              </w:rPr>
            </w:pPr>
          </w:p>
        </w:tc>
      </w:tr>
      <w:tr w:rsidR="009C6F1E"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C6F1E" w:rsidRPr="007339BF" w:rsidRDefault="009C6F1E" w:rsidP="009C6F1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C6F1E" w:rsidRPr="007339BF" w:rsidRDefault="009C6F1E" w:rsidP="009C6F1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C6F1E" w:rsidRDefault="009C6F1E" w:rsidP="009C6F1E">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8"/>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等线" w:hAnsi="Arial" w:cs="Arial"/>
                <w:sz w:val="20"/>
              </w:rPr>
            </w:pPr>
          </w:p>
        </w:tc>
      </w:tr>
      <w:tr w:rsidR="00CA72E5"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4FD33EDB" w:rsidR="00CA72E5" w:rsidRPr="00177B8B" w:rsidRDefault="00CA72E5" w:rsidP="00CA72E5">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61F30B8" w:rsidR="00CA72E5" w:rsidRPr="00177B8B" w:rsidRDefault="00CA72E5" w:rsidP="00CA72E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CA72E5" w:rsidRPr="00177B8B" w:rsidRDefault="00CA72E5" w:rsidP="00CA72E5">
            <w:pPr>
              <w:rPr>
                <w:rFonts w:ascii="Arial" w:hAnsi="Arial" w:cs="Arial"/>
                <w:sz w:val="21"/>
                <w:szCs w:val="22"/>
              </w:rPr>
            </w:pPr>
          </w:p>
        </w:tc>
      </w:tr>
      <w:tr w:rsidR="00CA72E5"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CA72E5" w:rsidRDefault="00CA72E5" w:rsidP="00CA72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CA72E5" w:rsidRDefault="00CA72E5" w:rsidP="00CA72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CA72E5" w:rsidRDefault="00CA72E5" w:rsidP="00CA72E5">
            <w:pPr>
              <w:rPr>
                <w:rFonts w:ascii="Arial" w:eastAsia="等线" w:hAnsi="Arial" w:cs="Arial"/>
                <w:lang w:eastAsia="en-US"/>
              </w:rPr>
            </w:pPr>
          </w:p>
        </w:tc>
      </w:tr>
      <w:tr w:rsidR="00CA72E5"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CA72E5" w:rsidRPr="00D17973" w:rsidRDefault="00CA72E5" w:rsidP="00CA72E5">
            <w:pPr>
              <w:jc w:val="left"/>
              <w:rPr>
                <w:rFonts w:ascii="Arial" w:eastAsia="Yu Mincho" w:hAnsi="Arial" w:cs="Arial"/>
                <w:sz w:val="20"/>
                <w:lang w:val="en-US"/>
              </w:rPr>
            </w:pPr>
          </w:p>
        </w:tc>
      </w:tr>
      <w:tr w:rsidR="00CA72E5"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CA72E5" w:rsidRPr="007339BF" w:rsidRDefault="00CA72E5" w:rsidP="00CA72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CA72E5" w:rsidRPr="007339BF" w:rsidRDefault="00CA72E5" w:rsidP="00CA72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CA72E5" w:rsidRDefault="00CA72E5" w:rsidP="00CA72E5">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8"/>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C423F" w14:textId="77777777" w:rsidR="00A23AF1"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p w14:paraId="32129CDD" w14:textId="36162C9A" w:rsidR="00742F0E" w:rsidRPr="00530D35" w:rsidRDefault="00742F0E" w:rsidP="00E55CFA">
            <w:pPr>
              <w:rPr>
                <w:rFonts w:ascii="Arial" w:eastAsia="Malgun Gothic" w:hAnsi="Arial" w:cs="Arial" w:hint="eastAsia"/>
                <w:sz w:val="21"/>
                <w:szCs w:val="22"/>
                <w:lang w:eastAsia="ko-KR"/>
              </w:rPr>
            </w:pPr>
            <w:r w:rsidRPr="001624F0">
              <w:rPr>
                <w:rFonts w:ascii="Arial" w:eastAsia="等线" w:hAnsi="Arial" w:cs="Arial" w:hint="eastAsia"/>
                <w:color w:val="FF0000"/>
                <w:sz w:val="21"/>
                <w:szCs w:val="22"/>
                <w:highlight w:val="yellow"/>
              </w:rPr>
              <w:t>[</w:t>
            </w:r>
            <w:r w:rsidRPr="001624F0">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the key point is how to handle the DRX?</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等线" w:hAnsi="Arial" w:cs="Arial"/>
                <w:sz w:val="20"/>
              </w:rPr>
            </w:pPr>
            <w:r>
              <w:rPr>
                <w:rFonts w:ascii="Arial" w:hAnsi="Arial" w:cs="Arial"/>
                <w:sz w:val="21"/>
                <w:szCs w:val="22"/>
              </w:rPr>
              <w:t>Agree with Samsung.</w:t>
            </w:r>
          </w:p>
        </w:tc>
      </w:tr>
      <w:tr w:rsidR="00ED2E1C"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692241D2" w:rsidR="00ED2E1C" w:rsidRPr="00177B8B" w:rsidRDefault="00ED2E1C" w:rsidP="00ED2E1C">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62440D06" w:rsidR="00ED2E1C" w:rsidRPr="00177B8B" w:rsidRDefault="00ED2E1C" w:rsidP="00ED2E1C">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67B4830F" w:rsidR="00ED2E1C" w:rsidRPr="00177B8B" w:rsidRDefault="00ED2E1C" w:rsidP="00ED2E1C">
            <w:pPr>
              <w:rPr>
                <w:rFonts w:ascii="Arial" w:hAnsi="Arial" w:cs="Arial"/>
                <w:sz w:val="21"/>
                <w:szCs w:val="22"/>
              </w:rPr>
            </w:pPr>
            <w:r>
              <w:rPr>
                <w:rFonts w:ascii="Arial" w:eastAsia="等线" w:hAnsi="Arial" w:cs="Arial"/>
                <w:sz w:val="20"/>
              </w:rPr>
              <w:t>Agree with Samsung.</w:t>
            </w:r>
          </w:p>
        </w:tc>
      </w:tr>
      <w:tr w:rsidR="00ED2E1C"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ED2E1C" w:rsidRDefault="00ED2E1C" w:rsidP="00ED2E1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ED2E1C" w:rsidRDefault="00ED2E1C" w:rsidP="00ED2E1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ED2E1C" w:rsidRDefault="00ED2E1C" w:rsidP="00ED2E1C">
            <w:pPr>
              <w:rPr>
                <w:rFonts w:ascii="Arial" w:eastAsia="等线" w:hAnsi="Arial" w:cs="Arial"/>
                <w:lang w:eastAsia="en-US"/>
              </w:rPr>
            </w:pPr>
          </w:p>
        </w:tc>
      </w:tr>
      <w:tr w:rsidR="00ED2E1C"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ED2E1C" w:rsidRPr="00D17973" w:rsidRDefault="00ED2E1C" w:rsidP="00ED2E1C">
            <w:pPr>
              <w:jc w:val="left"/>
              <w:rPr>
                <w:rFonts w:ascii="Arial" w:eastAsia="Yu Mincho" w:hAnsi="Arial" w:cs="Arial"/>
                <w:sz w:val="20"/>
                <w:lang w:val="en-US"/>
              </w:rPr>
            </w:pPr>
          </w:p>
        </w:tc>
      </w:tr>
      <w:tr w:rsidR="00ED2E1C"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ED2E1C" w:rsidRPr="007339BF" w:rsidRDefault="00ED2E1C" w:rsidP="00ED2E1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ED2E1C" w:rsidRPr="007339BF" w:rsidRDefault="00ED2E1C" w:rsidP="00ED2E1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ED2E1C" w:rsidRDefault="00ED2E1C" w:rsidP="00ED2E1C">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lastRenderedPageBreak/>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8"/>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F1799E"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4355EFC1" w:rsidR="00F1799E" w:rsidRPr="00177B8B" w:rsidRDefault="00F1799E" w:rsidP="00F1799E">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52DB961B" w:rsidR="00F1799E" w:rsidRPr="00177B8B" w:rsidRDefault="00F1799E" w:rsidP="00F1799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4D1A5F3A" w:rsidR="00F1799E" w:rsidRPr="00177B8B" w:rsidRDefault="00F1799E" w:rsidP="00F1799E">
            <w:pPr>
              <w:rPr>
                <w:rFonts w:ascii="Arial" w:hAnsi="Arial" w:cs="Arial"/>
                <w:sz w:val="21"/>
                <w:szCs w:val="22"/>
              </w:rPr>
            </w:pPr>
            <w:r>
              <w:rPr>
                <w:rFonts w:ascii="Arial" w:eastAsia="等线" w:hAnsi="Arial" w:cs="Arial"/>
                <w:sz w:val="20"/>
              </w:rPr>
              <w:t>Agree with Samsung.</w:t>
            </w:r>
          </w:p>
        </w:tc>
      </w:tr>
      <w:tr w:rsidR="00F1799E"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F1799E" w:rsidRDefault="00F1799E" w:rsidP="00F1799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F1799E" w:rsidRDefault="00F1799E" w:rsidP="00F1799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F1799E" w:rsidRDefault="00F1799E" w:rsidP="00F1799E">
            <w:pPr>
              <w:rPr>
                <w:rFonts w:ascii="Arial" w:eastAsia="等线" w:hAnsi="Arial" w:cs="Arial"/>
                <w:lang w:eastAsia="en-US"/>
              </w:rPr>
            </w:pPr>
          </w:p>
        </w:tc>
      </w:tr>
      <w:tr w:rsidR="00F1799E"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F1799E" w:rsidRPr="00D17973" w:rsidRDefault="00F1799E" w:rsidP="00F1799E">
            <w:pPr>
              <w:jc w:val="left"/>
              <w:rPr>
                <w:rFonts w:ascii="Arial" w:eastAsia="Yu Mincho" w:hAnsi="Arial" w:cs="Arial"/>
                <w:sz w:val="20"/>
                <w:lang w:val="en-US"/>
              </w:rPr>
            </w:pPr>
          </w:p>
        </w:tc>
      </w:tr>
      <w:tr w:rsidR="00F1799E"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F1799E" w:rsidRPr="007339BF" w:rsidRDefault="00F1799E" w:rsidP="00F1799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F1799E" w:rsidRPr="007339BF" w:rsidRDefault="00F1799E" w:rsidP="00F1799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F1799E" w:rsidRDefault="00F1799E" w:rsidP="00F1799E">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lastRenderedPageBreak/>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8"/>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等线" w:hAnsi="Arial" w:cs="Arial"/>
                <w:sz w:val="20"/>
              </w:rPr>
            </w:pPr>
          </w:p>
        </w:tc>
      </w:tr>
      <w:tr w:rsidR="006B0DA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13B1F6D1" w:rsidR="006B0DAA" w:rsidRPr="00177B8B" w:rsidRDefault="006B0DAA" w:rsidP="006B0DAA">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2D566DF8" w:rsidR="006B0DAA" w:rsidRPr="00177B8B" w:rsidRDefault="006B0DAA" w:rsidP="006B0DAA">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6B0DAA" w:rsidRPr="00177B8B" w:rsidRDefault="006B0DAA" w:rsidP="006B0DAA">
            <w:pPr>
              <w:rPr>
                <w:rFonts w:ascii="Arial" w:hAnsi="Arial" w:cs="Arial"/>
                <w:sz w:val="21"/>
                <w:szCs w:val="22"/>
              </w:rPr>
            </w:pPr>
          </w:p>
        </w:tc>
      </w:tr>
      <w:tr w:rsidR="006B0DA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6B0DAA" w:rsidRDefault="006B0DAA" w:rsidP="006B0DA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6B0DAA" w:rsidRDefault="006B0DAA" w:rsidP="006B0DA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6B0DAA" w:rsidRDefault="006B0DAA" w:rsidP="006B0DAA">
            <w:pPr>
              <w:rPr>
                <w:rFonts w:ascii="Arial" w:eastAsia="等线" w:hAnsi="Arial" w:cs="Arial"/>
                <w:lang w:eastAsia="en-US"/>
              </w:rPr>
            </w:pPr>
          </w:p>
        </w:tc>
      </w:tr>
      <w:tr w:rsidR="006B0DA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6B0DAA" w:rsidRPr="00D17973" w:rsidRDefault="006B0DAA" w:rsidP="006B0DAA">
            <w:pPr>
              <w:jc w:val="left"/>
              <w:rPr>
                <w:rFonts w:ascii="Arial" w:eastAsia="Yu Mincho" w:hAnsi="Arial" w:cs="Arial"/>
                <w:sz w:val="20"/>
                <w:lang w:val="en-US"/>
              </w:rPr>
            </w:pPr>
          </w:p>
        </w:tc>
      </w:tr>
      <w:tr w:rsidR="006B0DA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6B0DAA" w:rsidRPr="007339BF" w:rsidRDefault="006B0DAA" w:rsidP="006B0DA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6B0DAA" w:rsidRPr="007339BF" w:rsidRDefault="006B0DAA" w:rsidP="006B0DA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6B0DAA" w:rsidRDefault="006B0DAA" w:rsidP="006B0DA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lastRenderedPageBreak/>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8"/>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5BE2" w14:textId="77777777" w:rsidR="00207FB9"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bookmarkStart w:id="7" w:name="_GoBack"/>
          </w:p>
          <w:bookmarkEnd w:id="7"/>
          <w:p w14:paraId="56EF5821" w14:textId="2A43C512" w:rsidR="00742F0E" w:rsidRPr="009B77F0" w:rsidRDefault="00742F0E" w:rsidP="00DD6921">
            <w:pPr>
              <w:rPr>
                <w:rFonts w:ascii="Arial" w:eastAsia="Malgun Gothic" w:hAnsi="Arial" w:cs="Arial" w:hint="eastAsia"/>
                <w:sz w:val="21"/>
                <w:szCs w:val="22"/>
                <w:lang w:eastAsia="ko-KR"/>
              </w:rPr>
            </w:pPr>
            <w:r w:rsidRPr="0013557C">
              <w:rPr>
                <w:rFonts w:ascii="Arial" w:eastAsia="等线" w:hAnsi="Arial" w:cs="Arial" w:hint="eastAsia"/>
                <w:color w:val="FF0000"/>
                <w:sz w:val="21"/>
                <w:szCs w:val="22"/>
                <w:highlight w:val="yellow"/>
              </w:rPr>
              <w:t>[</w:t>
            </w:r>
            <w:r w:rsidRPr="0013557C">
              <w:rPr>
                <w:rFonts w:ascii="Arial" w:eastAsia="等线" w:hAnsi="Arial" w:cs="Arial"/>
                <w:color w:val="FF0000"/>
                <w:sz w:val="21"/>
                <w:szCs w:val="22"/>
                <w:highlight w:val="yellow"/>
              </w:rPr>
              <w:t>OPPO]</w:t>
            </w:r>
            <w:r>
              <w:rPr>
                <w:rFonts w:ascii="Arial" w:eastAsia="等线" w:hAnsi="Arial" w:cs="Arial"/>
                <w:color w:val="FF0000"/>
                <w:sz w:val="21"/>
                <w:szCs w:val="22"/>
                <w:highlight w:val="yellow"/>
              </w:rPr>
              <w:t xml:space="preserve"> If there is no </w:t>
            </w:r>
            <w:proofErr w:type="spellStart"/>
            <w:r>
              <w:rPr>
                <w:rFonts w:ascii="Arial" w:eastAsia="等线" w:hAnsi="Arial" w:cs="Arial"/>
                <w:color w:val="FF0000"/>
                <w:sz w:val="21"/>
                <w:szCs w:val="22"/>
                <w:highlight w:val="yellow"/>
              </w:rPr>
              <w:t>unicat</w:t>
            </w:r>
            <w:proofErr w:type="spellEnd"/>
            <w:r>
              <w:rPr>
                <w:rFonts w:ascii="Arial" w:eastAsia="等线"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等线" w:hAnsi="Arial" w:cs="Arial"/>
                <w:color w:val="FF0000"/>
                <w:sz w:val="21"/>
                <w:szCs w:val="22"/>
                <w:highlight w:val="yellow"/>
              </w:rPr>
              <w:t>tranmssion</w:t>
            </w:r>
            <w:proofErr w:type="spellEnd"/>
            <w:r>
              <w:rPr>
                <w:rFonts w:ascii="Arial" w:eastAsia="等线" w:hAnsi="Arial" w:cs="Arial"/>
                <w:color w:val="FF0000"/>
                <w:sz w:val="21"/>
                <w:szCs w:val="22"/>
                <w:highlight w:val="yellow"/>
              </w:rPr>
              <w:t xml:space="preserve">. The network will not receive the CSI-RS and </w:t>
            </w:r>
            <w:proofErr w:type="spellStart"/>
            <w:r>
              <w:rPr>
                <w:rFonts w:ascii="Arial" w:eastAsia="等线" w:hAnsi="Arial" w:cs="Arial"/>
                <w:color w:val="FF0000"/>
                <w:sz w:val="21"/>
                <w:szCs w:val="22"/>
                <w:highlight w:val="yellow"/>
              </w:rPr>
              <w:t>can not</w:t>
            </w:r>
            <w:proofErr w:type="spellEnd"/>
            <w:r>
              <w:rPr>
                <w:rFonts w:ascii="Arial" w:eastAsia="等线" w:hAnsi="Arial" w:cs="Arial"/>
                <w:color w:val="FF0000"/>
                <w:sz w:val="21"/>
                <w:szCs w:val="22"/>
                <w:highlight w:val="yellow"/>
              </w:rPr>
              <w:t xml:space="preserve"> do the right decision of the scheduling.</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F7528"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64ACE0A0" w:rsidR="003F7528" w:rsidRPr="00177B8B" w:rsidRDefault="003F7528" w:rsidP="003F7528">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573243B3" w:rsidR="003F7528" w:rsidRPr="00177B8B" w:rsidRDefault="003F7528" w:rsidP="003F7528">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F7528" w:rsidRPr="00177B8B" w:rsidRDefault="003F7528" w:rsidP="003F7528">
            <w:pPr>
              <w:rPr>
                <w:rFonts w:ascii="Arial" w:hAnsi="Arial" w:cs="Arial"/>
                <w:sz w:val="21"/>
                <w:szCs w:val="22"/>
              </w:rPr>
            </w:pPr>
          </w:p>
        </w:tc>
      </w:tr>
      <w:tr w:rsidR="003F7528"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3F7528" w:rsidRDefault="003F7528" w:rsidP="003F752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3F7528" w:rsidRDefault="003F7528" w:rsidP="003F7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3F7528" w:rsidRDefault="003F7528" w:rsidP="003F7528">
            <w:pPr>
              <w:rPr>
                <w:rFonts w:ascii="Arial" w:eastAsia="等线" w:hAnsi="Arial" w:cs="Arial"/>
                <w:lang w:eastAsia="en-US"/>
              </w:rPr>
            </w:pPr>
          </w:p>
        </w:tc>
      </w:tr>
      <w:tr w:rsidR="003F7528"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3F7528" w:rsidRPr="00D17973" w:rsidRDefault="003F7528" w:rsidP="003F7528">
            <w:pPr>
              <w:jc w:val="left"/>
              <w:rPr>
                <w:rFonts w:ascii="Arial" w:eastAsia="Yu Mincho" w:hAnsi="Arial" w:cs="Arial"/>
                <w:sz w:val="20"/>
                <w:lang w:val="en-US"/>
              </w:rPr>
            </w:pPr>
          </w:p>
        </w:tc>
      </w:tr>
      <w:tr w:rsidR="003F7528"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3F7528" w:rsidRPr="007339BF" w:rsidRDefault="003F7528" w:rsidP="003F752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3F7528" w:rsidRPr="007339BF" w:rsidRDefault="003F7528" w:rsidP="003F7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3F7528" w:rsidRDefault="003F7528" w:rsidP="003F7528">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8"/>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等线" w:hAnsi="Arial" w:cs="Arial"/>
                <w:sz w:val="20"/>
              </w:rPr>
            </w:pPr>
          </w:p>
        </w:tc>
      </w:tr>
      <w:tr w:rsidR="00136FC3"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60497525" w:rsidR="00136FC3" w:rsidRPr="00177B8B" w:rsidRDefault="00136FC3" w:rsidP="00136FC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D2005D2" w:rsidR="00136FC3" w:rsidRPr="00177B8B" w:rsidRDefault="00136FC3" w:rsidP="00136FC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136FC3" w:rsidRPr="00177B8B" w:rsidRDefault="00136FC3" w:rsidP="00136FC3">
            <w:pPr>
              <w:rPr>
                <w:rFonts w:ascii="Arial" w:hAnsi="Arial" w:cs="Arial"/>
                <w:sz w:val="21"/>
                <w:szCs w:val="22"/>
              </w:rPr>
            </w:pPr>
          </w:p>
        </w:tc>
      </w:tr>
      <w:tr w:rsidR="00136FC3"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136FC3" w:rsidRDefault="00136FC3" w:rsidP="00136F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136FC3" w:rsidRDefault="00136FC3" w:rsidP="00136F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136FC3" w:rsidRDefault="00136FC3" w:rsidP="00136FC3">
            <w:pPr>
              <w:rPr>
                <w:rFonts w:ascii="Arial" w:eastAsia="等线" w:hAnsi="Arial" w:cs="Arial"/>
                <w:lang w:eastAsia="en-US"/>
              </w:rPr>
            </w:pPr>
          </w:p>
        </w:tc>
      </w:tr>
      <w:tr w:rsidR="00136FC3"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136FC3" w:rsidRPr="00D17973" w:rsidRDefault="00136FC3" w:rsidP="00136FC3">
            <w:pPr>
              <w:jc w:val="left"/>
              <w:rPr>
                <w:rFonts w:ascii="Arial" w:eastAsia="Yu Mincho" w:hAnsi="Arial" w:cs="Arial"/>
                <w:sz w:val="20"/>
                <w:lang w:val="en-US"/>
              </w:rPr>
            </w:pPr>
          </w:p>
        </w:tc>
      </w:tr>
      <w:tr w:rsidR="00136FC3"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136FC3" w:rsidRPr="007339BF" w:rsidRDefault="00136FC3" w:rsidP="00136F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136FC3" w:rsidRPr="007339BF" w:rsidRDefault="00136FC3" w:rsidP="00136F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136FC3" w:rsidRDefault="00136FC3" w:rsidP="00136FC3">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 xml:space="preserve">2.4.1 T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8" w:name="_Toc29239832"/>
            <w:bookmarkStart w:id="9" w:name="_Toc37296191"/>
            <w:bookmarkStart w:id="10" w:name="_Toc46490317"/>
            <w:bookmarkStart w:id="11" w:name="_Toc52752012"/>
            <w:bookmarkStart w:id="12" w:name="_Toc52796474"/>
            <w:bookmarkStart w:id="13" w:name="_Toc76574157"/>
            <w:r>
              <w:rPr>
                <w:lang w:eastAsia="ko-KR"/>
              </w:rPr>
              <w:lastRenderedPageBreak/>
              <w:t>5.3.3</w:t>
            </w:r>
            <w:r>
              <w:rPr>
                <w:lang w:eastAsia="ko-KR"/>
              </w:rPr>
              <w:tab/>
              <w:t>Disassembly and demultiplexing</w:t>
            </w:r>
            <w:bookmarkEnd w:id="8"/>
            <w:bookmarkEnd w:id="9"/>
            <w:bookmarkEnd w:id="10"/>
            <w:bookmarkEnd w:id="11"/>
            <w:bookmarkEnd w:id="12"/>
            <w:bookmarkEnd w:id="13"/>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4" w:author="OPPO-Shukun" w:date="2021-12-10T11:02:00Z"/>
              </w:rPr>
            </w:pPr>
            <w:ins w:id="15"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6"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8"/>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w:t>
            </w:r>
            <w:r w:rsidR="00D8488F">
              <w:rPr>
                <w:rFonts w:ascii="Arial" w:hAnsi="Arial" w:cs="Arial" w:hint="eastAsia"/>
                <w:sz w:val="20"/>
              </w:rPr>
              <w:t>,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proofErr w:type="gramStart"/>
            <w:r w:rsidRPr="00D8488F">
              <w:rPr>
                <w:rFonts w:ascii="Arial" w:hAnsi="Arial" w:cs="Arial" w:hint="eastAsia"/>
                <w:sz w:val="21"/>
                <w:szCs w:val="22"/>
              </w:rPr>
              <w:t>mechanism</w:t>
            </w:r>
            <w:r>
              <w:rPr>
                <w:rFonts w:ascii="Arial" w:hAnsi="Arial" w:cs="Arial" w:hint="eastAsia"/>
                <w:sz w:val="21"/>
                <w:szCs w:val="22"/>
              </w:rPr>
              <w:t>,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w:t>
            </w:r>
            <w:proofErr w:type="gramStart"/>
            <w:r w:rsidRPr="00833829">
              <w:rPr>
                <w:rFonts w:ascii="Arial" w:eastAsia="等线" w:hAnsi="Arial" w:cs="Arial"/>
                <w:sz w:val="21"/>
                <w:szCs w:val="22"/>
              </w:rPr>
              <w:t>are</w:t>
            </w:r>
            <w:proofErr w:type="gramEnd"/>
            <w:r w:rsidRPr="00833829">
              <w:rPr>
                <w:rFonts w:ascii="Arial" w:eastAsia="等线" w:hAnsi="Arial" w:cs="Arial"/>
                <w:sz w:val="21"/>
                <w:szCs w:val="22"/>
              </w:rPr>
              <w:t xml:space="preserv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7"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E2065A"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50F992B4" w:rsidR="00E2065A" w:rsidRDefault="00E2065A" w:rsidP="00E2065A">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117DE7A6" w:rsidR="00E2065A" w:rsidRDefault="00E2065A" w:rsidP="00E2065A">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E2065A" w:rsidRDefault="00E2065A" w:rsidP="00E2065A">
            <w:pPr>
              <w:rPr>
                <w:rFonts w:ascii="Arial" w:eastAsia="等线" w:hAnsi="Arial" w:cs="Arial"/>
                <w:lang w:eastAsia="en-US"/>
              </w:rPr>
            </w:pPr>
          </w:p>
        </w:tc>
      </w:tr>
      <w:tr w:rsidR="00E2065A"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E2065A" w:rsidRPr="00D17973" w:rsidRDefault="00E2065A" w:rsidP="00E2065A">
            <w:pPr>
              <w:jc w:val="left"/>
              <w:rPr>
                <w:rFonts w:ascii="Arial" w:eastAsia="Yu Mincho" w:hAnsi="Arial" w:cs="Arial"/>
                <w:sz w:val="20"/>
                <w:lang w:val="en-US"/>
              </w:rPr>
            </w:pPr>
          </w:p>
        </w:tc>
      </w:tr>
      <w:tr w:rsidR="00E2065A"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E2065A" w:rsidRPr="007339BF" w:rsidRDefault="00E2065A" w:rsidP="00E2065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E2065A" w:rsidRPr="007339BF" w:rsidRDefault="00E2065A" w:rsidP="00E2065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E2065A" w:rsidRDefault="00E2065A" w:rsidP="00E2065A">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lastRenderedPageBreak/>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8"/>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can now follow </w:t>
            </w:r>
            <w:r w:rsidR="00C94738">
              <w:rPr>
                <w:rFonts w:ascii="Arial" w:eastAsia="等线" w:hAnsi="Arial" w:cs="Arial"/>
                <w:sz w:val="20"/>
              </w:rPr>
              <w:t xml:space="preserve">the </w:t>
            </w:r>
            <w:r>
              <w:rPr>
                <w:rFonts w:ascii="Arial" w:eastAsia="等线" w:hAnsi="Arial" w:cs="Arial"/>
                <w:sz w:val="20"/>
              </w:rPr>
              <w:t>RAN1 agreement</w:t>
            </w:r>
            <w:r w:rsidR="007D41EA">
              <w:rPr>
                <w:rFonts w:ascii="Arial" w:eastAsia="等线" w:hAnsi="Arial" w:cs="Arial"/>
                <w:sz w:val="20"/>
              </w:rPr>
              <w:t>.</w:t>
            </w:r>
          </w:p>
        </w:tc>
      </w:tr>
      <w:tr w:rsidR="006E19BD"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DA050D2" w:rsidR="006E19BD" w:rsidRPr="00177B8B" w:rsidRDefault="006E19BD" w:rsidP="006E19BD">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0A497610" w:rsidR="006E19BD" w:rsidRPr="00177B8B" w:rsidRDefault="006E19BD" w:rsidP="006E19B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E19BD" w:rsidRPr="00177B8B" w:rsidRDefault="006E19BD" w:rsidP="006E19BD">
            <w:pPr>
              <w:rPr>
                <w:rFonts w:ascii="Arial" w:hAnsi="Arial" w:cs="Arial"/>
                <w:sz w:val="21"/>
                <w:szCs w:val="22"/>
              </w:rPr>
            </w:pPr>
          </w:p>
        </w:tc>
      </w:tr>
      <w:tr w:rsidR="006E19BD"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6E19BD" w:rsidRDefault="006E19BD" w:rsidP="006E19B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6E19BD" w:rsidRDefault="006E19BD" w:rsidP="006E19B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6E19BD" w:rsidRDefault="006E19BD" w:rsidP="006E19BD">
            <w:pPr>
              <w:rPr>
                <w:rFonts w:ascii="Arial" w:eastAsia="等线" w:hAnsi="Arial" w:cs="Arial"/>
                <w:lang w:eastAsia="en-US"/>
              </w:rPr>
            </w:pPr>
          </w:p>
        </w:tc>
      </w:tr>
      <w:tr w:rsidR="006E19BD"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6E19BD" w:rsidRPr="00D17973" w:rsidRDefault="006E19BD" w:rsidP="006E19BD">
            <w:pPr>
              <w:jc w:val="left"/>
              <w:rPr>
                <w:rFonts w:ascii="Arial" w:eastAsia="Yu Mincho" w:hAnsi="Arial" w:cs="Arial"/>
                <w:sz w:val="20"/>
                <w:lang w:val="en-US"/>
              </w:rPr>
            </w:pPr>
          </w:p>
        </w:tc>
      </w:tr>
      <w:tr w:rsidR="006E19BD"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6E19BD" w:rsidRPr="007339BF" w:rsidRDefault="006E19BD" w:rsidP="006E19B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6E19BD" w:rsidRPr="007339BF" w:rsidRDefault="006E19BD" w:rsidP="006E19B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6E19BD" w:rsidRDefault="006E19BD" w:rsidP="006E19BD">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lastRenderedPageBreak/>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8"/>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等线"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eline. </w:t>
            </w:r>
          </w:p>
        </w:tc>
      </w:tr>
      <w:tr w:rsidR="00807E16"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E2E11CB" w:rsidR="00807E16" w:rsidRPr="00177B8B" w:rsidRDefault="00807E16" w:rsidP="00807E16">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486D9FFE" w:rsidR="00807E16" w:rsidRPr="00177B8B" w:rsidRDefault="00807E16" w:rsidP="00807E1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309FA7DE" w:rsidR="00807E16" w:rsidRPr="00177B8B" w:rsidRDefault="00807E16" w:rsidP="00807E16">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807E16"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807E16" w:rsidRDefault="00807E16" w:rsidP="00807E1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807E16" w:rsidRDefault="00807E16" w:rsidP="00807E1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807E16" w:rsidRDefault="00807E16" w:rsidP="00807E16">
            <w:pPr>
              <w:rPr>
                <w:rFonts w:ascii="Arial" w:eastAsia="等线" w:hAnsi="Arial" w:cs="Arial"/>
                <w:lang w:eastAsia="en-US"/>
              </w:rPr>
            </w:pPr>
          </w:p>
        </w:tc>
      </w:tr>
      <w:tr w:rsidR="00807E16"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807E16" w:rsidRPr="00D17973" w:rsidRDefault="00807E16" w:rsidP="00807E16">
            <w:pPr>
              <w:jc w:val="left"/>
              <w:rPr>
                <w:rFonts w:ascii="Arial" w:eastAsia="Yu Mincho" w:hAnsi="Arial" w:cs="Arial"/>
                <w:sz w:val="20"/>
                <w:lang w:val="en-US"/>
              </w:rPr>
            </w:pPr>
          </w:p>
        </w:tc>
      </w:tr>
      <w:tr w:rsidR="00807E16"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807E16" w:rsidRPr="007339BF" w:rsidRDefault="00807E16" w:rsidP="00807E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807E16" w:rsidRPr="007339BF" w:rsidRDefault="00807E16" w:rsidP="00807E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807E16" w:rsidRDefault="00807E16" w:rsidP="00807E16">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lastRenderedPageBreak/>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8"/>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等线" w:hAnsi="Arial" w:cs="Arial"/>
                <w:sz w:val="20"/>
              </w:rPr>
            </w:pPr>
          </w:p>
        </w:tc>
      </w:tr>
      <w:tr w:rsidR="00963A93"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1C4F2BA" w:rsidR="00963A93" w:rsidRPr="00177B8B" w:rsidRDefault="00963A93" w:rsidP="00963A93">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2BA0C0C8" w:rsidR="00963A93" w:rsidRPr="00177B8B" w:rsidRDefault="00963A93" w:rsidP="00963A9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63A93" w:rsidRPr="00177B8B" w:rsidRDefault="00963A93" w:rsidP="00963A93">
            <w:pPr>
              <w:rPr>
                <w:rFonts w:ascii="Arial" w:hAnsi="Arial" w:cs="Arial"/>
                <w:sz w:val="21"/>
                <w:szCs w:val="22"/>
              </w:rPr>
            </w:pPr>
          </w:p>
        </w:tc>
      </w:tr>
      <w:tr w:rsidR="00963A93"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963A93" w:rsidRDefault="00963A93" w:rsidP="00963A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963A93" w:rsidRDefault="00963A93" w:rsidP="00963A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963A93" w:rsidRDefault="00963A93" w:rsidP="00963A93">
            <w:pPr>
              <w:rPr>
                <w:rFonts w:ascii="Arial" w:eastAsia="等线" w:hAnsi="Arial" w:cs="Arial"/>
                <w:lang w:eastAsia="en-US"/>
              </w:rPr>
            </w:pPr>
          </w:p>
        </w:tc>
      </w:tr>
      <w:tr w:rsidR="00963A93"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963A93" w:rsidRPr="00D17973" w:rsidRDefault="00963A93" w:rsidP="00963A93">
            <w:pPr>
              <w:jc w:val="left"/>
              <w:rPr>
                <w:rFonts w:ascii="Arial" w:eastAsia="Yu Mincho" w:hAnsi="Arial" w:cs="Arial"/>
                <w:sz w:val="20"/>
                <w:lang w:val="en-US"/>
              </w:rPr>
            </w:pPr>
          </w:p>
        </w:tc>
      </w:tr>
      <w:tr w:rsidR="00963A93"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963A93" w:rsidRPr="007339BF" w:rsidRDefault="00963A93" w:rsidP="00963A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963A93" w:rsidRPr="007339BF" w:rsidRDefault="00963A93" w:rsidP="00963A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963A93" w:rsidRDefault="00963A93" w:rsidP="00963A93">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lastRenderedPageBreak/>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8"/>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等线" w:hAnsi="Arial" w:cs="Arial"/>
                <w:sz w:val="20"/>
              </w:rPr>
            </w:pPr>
          </w:p>
        </w:tc>
      </w:tr>
      <w:tr w:rsidR="00D8692F"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E29EAF4" w:rsidR="00D8692F" w:rsidRPr="00177B8B" w:rsidRDefault="00D8692F" w:rsidP="00D8692F">
            <w:pPr>
              <w:jc w:val="center"/>
              <w:rPr>
                <w:rFonts w:ascii="Arial" w:eastAsia="等线" w:hAnsi="Arial" w:cs="Arial"/>
                <w:sz w:val="20"/>
              </w:rPr>
            </w:pPr>
            <w:r>
              <w:rPr>
                <w:rFonts w:ascii="Arial" w:eastAsia="等线" w:hAnsi="Arial" w:cs="Arial"/>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29279491" w:rsidR="00D8692F" w:rsidRPr="00177B8B" w:rsidRDefault="00D8692F" w:rsidP="00D8692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D8692F" w:rsidRPr="00177B8B" w:rsidRDefault="00D8692F" w:rsidP="00D8692F">
            <w:pPr>
              <w:rPr>
                <w:rFonts w:ascii="Arial" w:hAnsi="Arial" w:cs="Arial"/>
                <w:sz w:val="21"/>
                <w:szCs w:val="22"/>
              </w:rPr>
            </w:pPr>
          </w:p>
        </w:tc>
      </w:tr>
      <w:tr w:rsidR="00D8692F"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D8692F" w:rsidRDefault="00D8692F" w:rsidP="00D8692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D8692F" w:rsidRDefault="00D8692F" w:rsidP="00D8692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D8692F" w:rsidRDefault="00D8692F" w:rsidP="00D8692F">
            <w:pPr>
              <w:rPr>
                <w:rFonts w:ascii="Arial" w:eastAsia="等线" w:hAnsi="Arial" w:cs="Arial"/>
                <w:lang w:eastAsia="en-US"/>
              </w:rPr>
            </w:pPr>
          </w:p>
        </w:tc>
      </w:tr>
      <w:tr w:rsidR="00D8692F"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D8692F" w:rsidRPr="00D17973" w:rsidRDefault="00D8692F" w:rsidP="00D8692F">
            <w:pPr>
              <w:jc w:val="left"/>
              <w:rPr>
                <w:rFonts w:ascii="Arial" w:eastAsia="Yu Mincho" w:hAnsi="Arial" w:cs="Arial"/>
                <w:sz w:val="20"/>
                <w:lang w:val="en-US"/>
              </w:rPr>
            </w:pPr>
          </w:p>
        </w:tc>
      </w:tr>
      <w:tr w:rsidR="00D8692F"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D8692F" w:rsidRPr="007339BF" w:rsidRDefault="00D8692F" w:rsidP="00D869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D8692F" w:rsidRPr="007339BF" w:rsidRDefault="00D8692F" w:rsidP="00D869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D8692F" w:rsidRDefault="00D8692F" w:rsidP="00D8692F">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8"/>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9ECCD" w14:textId="77777777" w:rsidR="005D5309" w:rsidRDefault="005D5309">
      <w:pPr>
        <w:spacing w:after="0" w:line="240" w:lineRule="auto"/>
      </w:pPr>
      <w:r>
        <w:separator/>
      </w:r>
    </w:p>
  </w:endnote>
  <w:endnote w:type="continuationSeparator" w:id="0">
    <w:p w14:paraId="4E644D24" w14:textId="77777777" w:rsidR="005D5309" w:rsidRDefault="005D5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4030E347" w:rsidR="00BC4335" w:rsidRDefault="00BC433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8692F">
      <w:rPr>
        <w:noProof/>
        <w:sz w:val="20"/>
        <w:szCs w:val="20"/>
      </w:rPr>
      <w:t>3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8692F">
      <w:rPr>
        <w:noProof/>
        <w:sz w:val="20"/>
        <w:szCs w:val="20"/>
      </w:rPr>
      <w:t>3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44401" w14:textId="77777777" w:rsidR="005D5309" w:rsidRDefault="005D5309">
      <w:pPr>
        <w:spacing w:after="0" w:line="240" w:lineRule="auto"/>
      </w:pPr>
      <w:r>
        <w:separator/>
      </w:r>
    </w:p>
  </w:footnote>
  <w:footnote w:type="continuationSeparator" w:id="0">
    <w:p w14:paraId="5A3A8E96" w14:textId="77777777" w:rsidR="005D5309" w:rsidRDefault="005D53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customStyle="1" w:styleId="22">
    <w:name w:val="未处理的提及2"/>
    <w:basedOn w:val="a0"/>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2F20BB54-99ED-4A0D-8119-2018E59C7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0664</Words>
  <Characters>60790</Characters>
  <Application>Microsoft Office Word</Application>
  <DocSecurity>0</DocSecurity>
  <Lines>506</Lines>
  <Paragraphs>1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7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2-01-20T10:53:00Z</dcterms:created>
  <dcterms:modified xsi:type="dcterms:W3CDTF">2022-01-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